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540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575"/>
      </w:tblGrid>
      <w:tr w:rsidRPr="00F250B6" w:rsidR="00F250B6" w:rsidTr="32CE92A3" w14:paraId="4B0AE9A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FAC37BE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6F7E32" w14:paraId="2CE33091" w14:textId="185313A0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A84407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22CAFB87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8058" w:type="dxa"/>
            <w:gridSpan w:val="6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91334A7" w:rsidRDefault="00ED4438" w14:paraId="60201D24" w14:textId="5340B3C9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32CE92A3" w:rsidR="5FCB17FF">
              <w:rPr>
                <w:rFonts w:eastAsia="Times New Roman" w:cs="Calibri" w:cstheme="minorAscii"/>
                <w:lang w:eastAsia="en-GB"/>
              </w:rPr>
              <w:t>Patient List search was not working.</w:t>
            </w:r>
          </w:p>
        </w:tc>
      </w:tr>
      <w:tr w:rsidRPr="00F250B6" w:rsidR="00F250B6" w:rsidTr="32CE92A3" w14:paraId="6632E772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7CB1D9D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noWrap/>
            <w:tcMar/>
            <w:hideMark/>
          </w:tcPr>
          <w:p w:rsidRPr="00F250B6" w:rsidR="00F250B6" w:rsidP="7CEDBF5B" w:rsidRDefault="002013CE" w14:paraId="4DFF262F" w14:textId="7243CF5A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</w:pPr>
            <w:r w:rsidRPr="7CEDBF5B" w:rsidR="6BF7B209">
              <w:rPr>
                <w:rFonts w:eastAsia="Times New Roman" w:cs="Calibri" w:cstheme="minorAscii"/>
                <w:lang w:eastAsia="en-GB"/>
              </w:rPr>
              <w:t>Usman Ali, Ahmed Raza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068B68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CEDBF5B" w:rsidRDefault="002013CE" w14:paraId="5C2E8678" w14:textId="530EAEFB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7CEDBF5B" w:rsidR="7D19AA68">
              <w:rPr>
                <w:rFonts w:eastAsia="Times New Roman" w:cs="Calibri" w:cstheme="minorAscii"/>
                <w:lang w:eastAsia="en-GB"/>
              </w:rPr>
              <w:t>Ahmed Raza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FE9A359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871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noWrap/>
            <w:tcMar/>
            <w:hideMark/>
          </w:tcPr>
          <w:p w:rsidRPr="00F250B6" w:rsidR="00F250B6" w:rsidP="00F250B6" w:rsidRDefault="00F250B6" w14:paraId="412C93E7" w14:textId="7CE7C0E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32CE92A3" w14:paraId="551F6620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59C53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92D71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6DDFA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5299DD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8987C4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CE35980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ED4A7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24E44D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FB4D4B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75213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2B782B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32CE92A3" w14:paraId="0FC23B68" w14:textId="77777777">
        <w:trPr>
          <w:trHeight w:val="295"/>
        </w:trPr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09DAED2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CEDBF5B" w:rsidRDefault="002013CE" w14:paraId="2C488CED" w14:textId="5D9EC0D1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2B7DC0C9">
              <w:rPr>
                <w:rFonts w:eastAsia="Times New Roman" w:cs="Calibri" w:cstheme="minorAscii"/>
                <w:lang w:eastAsia="en-GB"/>
              </w:rPr>
              <w:t>Usman Ali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532361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7E04DABB" w:rsidRDefault="00C14988" w14:paraId="6E8144C9" w14:textId="7902C45F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32CE92A3" w:rsidR="79DC1676">
              <w:rPr>
                <w:rFonts w:eastAsia="Times New Roman" w:cs="Calibri" w:cstheme="minorAscii"/>
                <w:lang w:eastAsia="en-GB"/>
              </w:rPr>
              <w:t>2</w:t>
            </w:r>
            <w:r w:rsidRPr="32CE92A3" w:rsidR="6AC48A60">
              <w:rPr>
                <w:rFonts w:eastAsia="Times New Roman" w:cs="Calibri" w:cstheme="minorAscii"/>
                <w:lang w:eastAsia="en-GB"/>
              </w:rPr>
              <w:t>9</w:t>
            </w:r>
            <w:r w:rsidRPr="32CE92A3" w:rsidR="002013CE">
              <w:rPr>
                <w:rFonts w:eastAsia="Times New Roman" w:cs="Calibri" w:cstheme="minorAscii"/>
                <w:lang w:eastAsia="en-GB"/>
              </w:rPr>
              <w:t>-</w:t>
            </w:r>
            <w:r w:rsidRPr="32CE92A3" w:rsidR="00C14988">
              <w:rPr>
                <w:rFonts w:eastAsia="Times New Roman" w:cs="Calibri" w:cstheme="minorAscii"/>
                <w:lang w:eastAsia="en-GB"/>
              </w:rPr>
              <w:t>04</w:t>
            </w:r>
            <w:r w:rsidRPr="32CE92A3" w:rsidR="002013CE">
              <w:rPr>
                <w:rFonts w:eastAsia="Times New Roman" w:cs="Calibri" w:cstheme="minorAscii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038B94B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871" w:type="dxa"/>
            <w:gridSpan w:val="2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29703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Pr="00F250B6" w:rsidR="00F250B6" w:rsidTr="32CE92A3" w14:paraId="4A141F42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96DC75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8453A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68A16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6A965DC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599237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EF35E1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96D262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B5D1D1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E3249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A2B88C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32ABF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32CE92A3" w14:paraId="61F42182" w14:textId="77777777">
        <w:trPr>
          <w:trHeight w:val="295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0FFF26F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76043C6D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B8F12F8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5AD76C5D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760" w:type="dxa"/>
            <w:gridSpan w:val="5"/>
            <w:tcBorders>
              <w:top w:val="single" w:color="B2B2B2" w:sz="4" w:space="0"/>
              <w:left w:val="nil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5651570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Pr="00F250B6" w:rsidR="00F250B6" w:rsidTr="32CE92A3" w14:paraId="192DDA96" w14:textId="77777777">
        <w:trPr>
          <w:trHeight w:val="295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DB65E6D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08517283" w14:textId="699C0786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32CE92A3" w:rsidR="00F250B6">
              <w:rPr>
                <w:rFonts w:eastAsia="Times New Roman" w:cs="Calibri" w:cstheme="minorAscii"/>
                <w:lang w:eastAsia="en-GB"/>
              </w:rPr>
              <w:t xml:space="preserve">Access </w:t>
            </w:r>
            <w:r w:rsidRPr="32CE92A3" w:rsidR="00C14988">
              <w:rPr>
                <w:rFonts w:eastAsia="Times New Roman" w:cs="Calibri" w:cstheme="minorAscii"/>
                <w:lang w:eastAsia="en-GB"/>
              </w:rPr>
              <w:t xml:space="preserve">to </w:t>
            </w:r>
            <w:r w:rsidRPr="32CE92A3" w:rsidR="49C89067">
              <w:rPr>
                <w:rFonts w:eastAsia="Times New Roman" w:cs="Calibri" w:cstheme="minorAscii"/>
                <w:lang w:eastAsia="en-GB"/>
              </w:rPr>
              <w:t>OCM</w:t>
            </w:r>
            <w:r w:rsidRPr="32CE92A3" w:rsidR="371A3A2C">
              <w:rPr>
                <w:rFonts w:eastAsia="Times New Roman" w:cs="Calibri" w:cstheme="minorAscii"/>
                <w:lang w:eastAsia="en-GB"/>
              </w:rPr>
              <w:t>Te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A2C94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B0FAF4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F250B6" w14:paraId="23C35F5B" w14:textId="3FA45F7F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3BF614B2">
              <w:rPr>
                <w:rFonts w:eastAsia="Times New Roman" w:cs="Calibri" w:cstheme="minorAscii"/>
                <w:lang w:eastAsia="en-GB"/>
              </w:rPr>
              <w:t xml:space="preserve">Email </w:t>
            </w:r>
            <w:r w:rsidRPr="7CEDBF5B" w:rsidR="40B641D3">
              <w:rPr>
                <w:rFonts w:eastAsia="Times New Roman" w:cs="Calibri" w:cstheme="minorAscii"/>
                <w:lang w:eastAsia="en-GB"/>
              </w:rPr>
              <w:t xml:space="preserve">= </w:t>
            </w:r>
            <w:r w:rsidRPr="7CEDBF5B" w:rsidR="7E274B6A">
              <w:rPr>
                <w:rFonts w:eastAsia="Times New Roman" w:cs="Calibri" w:cstheme="minorAscii"/>
                <w:lang w:eastAsia="en-GB"/>
              </w:rPr>
              <w:t>usmanali@ocmsoftware.ie</w:t>
            </w:r>
          </w:p>
        </w:tc>
      </w:tr>
      <w:tr w:rsidRPr="00F250B6" w:rsidR="00F250B6" w:rsidTr="32CE92A3" w14:paraId="29E8EC9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F276CA2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767F48E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C1CE61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4BB4CDD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7E04DABB" w:rsidRDefault="006F7E32" w14:paraId="724A5D44" w14:textId="3C80C5DF">
            <w:pPr>
              <w:spacing w:after="0" w:line="240" w:lineRule="auto"/>
              <w:rPr>
                <w:rFonts w:eastAsia="Times New Roman" w:cs="Calibri" w:cstheme="minorAscii"/>
                <w:lang w:eastAsia="en-GB"/>
              </w:rPr>
            </w:pPr>
            <w:r w:rsidRPr="7CEDBF5B" w:rsidR="4A0380AF">
              <w:rPr>
                <w:rFonts w:eastAsia="Times New Roman" w:cs="Calibri" w:cstheme="minorAscii"/>
                <w:lang w:eastAsia="en-GB"/>
              </w:rPr>
              <w:t xml:space="preserve">Password </w:t>
            </w:r>
            <w:r w:rsidRPr="7CEDBF5B" w:rsidR="725E486D">
              <w:rPr>
                <w:rFonts w:eastAsia="Times New Roman" w:cs="Calibri" w:cstheme="minorAscii"/>
                <w:lang w:eastAsia="en-GB"/>
              </w:rPr>
              <w:t xml:space="preserve">= </w:t>
            </w:r>
            <w:r w:rsidRPr="7CEDBF5B" w:rsidR="288E6C6C">
              <w:rPr>
                <w:rFonts w:eastAsia="Times New Roman" w:cs="Calibri" w:cstheme="minorAscii"/>
                <w:lang w:eastAsia="en-GB"/>
              </w:rPr>
              <w:t>usmanali123</w:t>
            </w:r>
          </w:p>
        </w:tc>
      </w:tr>
      <w:tr w:rsidRPr="00F250B6" w:rsidR="00F250B6" w:rsidTr="32CE92A3" w14:paraId="78209763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7C8620C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0D664B5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86602EE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6C8B3DA0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34C802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32CE92A3" w14:paraId="49C676B2" w14:textId="77777777">
        <w:trPr>
          <w:trHeight w:val="295"/>
        </w:trPr>
        <w:tc>
          <w:tcPr>
            <w:tcW w:w="1296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55CA92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ED1FE2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90F245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4F1C3BE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760" w:type="dxa"/>
            <w:gridSpan w:val="5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59EF3B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Pr="00F250B6" w:rsidR="00F250B6" w:rsidTr="32CE92A3" w14:paraId="03381A14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DC45EC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176045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792437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1332AB7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2FA52F9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4DDF8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E85A89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48A2211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0EDC66F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866017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3C5425BA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32CE92A3" w14:paraId="7FAB1410" w14:textId="77777777">
        <w:trPr>
          <w:trHeight w:val="810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A4D2C03" w14:textId="7777777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hideMark/>
          </w:tcPr>
          <w:p w:rsidR="3D164832" w:rsidP="32CE92A3" w:rsidRDefault="3D164832" w14:paraId="5914B25F" w14:textId="1A573000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32CE92A3" w:rsidR="3D164832">
              <w:rPr>
                <w:rFonts w:eastAsia="Times New Roman" w:cs="Calibri" w:cstheme="minorAscii"/>
                <w:lang w:eastAsia="en-GB"/>
              </w:rPr>
              <w:t>The patient search</w:t>
            </w:r>
            <w:r w:rsidRPr="32CE92A3" w:rsidR="3701F27D">
              <w:rPr>
                <w:rFonts w:eastAsia="Times New Roman" w:cs="Calibri" w:cstheme="minorAscii"/>
                <w:lang w:eastAsia="en-GB"/>
              </w:rPr>
              <w:t xml:space="preserve"> popup on batch requesting is now working properly. If you search against any patient the results will </w:t>
            </w:r>
            <w:r w:rsidRPr="32CE92A3" w:rsidR="5D14E262">
              <w:rPr>
                <w:rFonts w:eastAsia="Times New Roman" w:cs="Calibri" w:cstheme="minorAscii"/>
                <w:lang w:eastAsia="en-GB"/>
              </w:rPr>
              <w:t>pop up</w:t>
            </w:r>
            <w:r w:rsidRPr="32CE92A3" w:rsidR="3701F27D">
              <w:rPr>
                <w:rFonts w:eastAsia="Times New Roman" w:cs="Calibri" w:cstheme="minorAscii"/>
                <w:lang w:eastAsia="en-GB"/>
              </w:rPr>
              <w:t xml:space="preserve"> </w:t>
            </w:r>
            <w:r w:rsidRPr="32CE92A3" w:rsidR="4721CC10">
              <w:rPr>
                <w:rFonts w:eastAsia="Times New Roman" w:cs="Calibri" w:cstheme="minorAscii"/>
                <w:lang w:eastAsia="en-GB"/>
              </w:rPr>
              <w:t xml:space="preserve">and </w:t>
            </w:r>
            <w:r w:rsidRPr="32CE92A3" w:rsidR="3701F27D">
              <w:rPr>
                <w:rFonts w:eastAsia="Times New Roman" w:cs="Calibri" w:cstheme="minorAscii"/>
                <w:lang w:eastAsia="en-GB"/>
              </w:rPr>
              <w:t xml:space="preserve">top 10 condition is removed so now </w:t>
            </w:r>
            <w:r w:rsidRPr="32CE92A3" w:rsidR="5EF38261">
              <w:rPr>
                <w:rFonts w:eastAsia="Times New Roman" w:cs="Calibri" w:cstheme="minorAscii"/>
                <w:lang w:eastAsia="en-GB"/>
              </w:rPr>
              <w:t>it will show all results against the searched patient.</w:t>
            </w:r>
            <w:r w:rsidRPr="32CE92A3" w:rsidR="3701F27D">
              <w:rPr>
                <w:rFonts w:eastAsia="Times New Roman" w:cs="Calibri" w:cstheme="minorAscii"/>
                <w:lang w:eastAsia="en-GB"/>
              </w:rPr>
              <w:t xml:space="preserve"> </w:t>
            </w:r>
            <w:r w:rsidRPr="32CE92A3" w:rsidR="1C739BDC">
              <w:rPr>
                <w:rFonts w:eastAsia="Times New Roman" w:cs="Calibri" w:cstheme="minorAscii"/>
                <w:lang w:eastAsia="en-GB"/>
              </w:rPr>
              <w:t xml:space="preserve">The </w:t>
            </w:r>
            <w:r w:rsidRPr="32CE92A3" w:rsidR="1C739BDC">
              <w:rPr>
                <w:rFonts w:eastAsia="Times New Roman" w:cs="Calibri" w:cstheme="minorAscii"/>
                <w:lang w:eastAsia="en-GB"/>
              </w:rPr>
              <w:t>datatable</w:t>
            </w:r>
            <w:r w:rsidRPr="32CE92A3" w:rsidR="1C739BDC">
              <w:rPr>
                <w:rFonts w:eastAsia="Times New Roman" w:cs="Calibri" w:cstheme="minorAscii"/>
                <w:lang w:eastAsia="en-GB"/>
              </w:rPr>
              <w:t xml:space="preserve"> search was also not working and it is also fixed.</w:t>
            </w:r>
          </w:p>
          <w:p w:rsidRPr="00F250B6" w:rsidR="00F250B6" w:rsidP="3F6D69AF" w:rsidRDefault="00E0251A" w14:paraId="1D9E3228" w14:textId="54EE4BB7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58F6E27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125A3F4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2B3A570B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/>
            <w:hideMark/>
          </w:tcPr>
          <w:p w:rsidRPr="00F250B6" w:rsidR="00F250B6" w:rsidP="00F250B6" w:rsidRDefault="00F250B6" w14:paraId="782A0913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32CE92A3" w14:paraId="414807AB" w14:textId="7777777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612D94E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CB591A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CA238B8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666BE65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2EA2CA1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36306E76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7B0A79F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5BF69F92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1F549AF4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0BC9403C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575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tcMar/>
            <w:vAlign w:val="bottom"/>
            <w:hideMark/>
          </w:tcPr>
          <w:p w:rsidRPr="00F250B6" w:rsidR="00F250B6" w:rsidP="00F250B6" w:rsidRDefault="00F250B6" w14:paraId="42B1FD1D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Pr="00F250B6" w:rsidR="00F250B6" w:rsidTr="32CE92A3" w14:paraId="68AA4BFF" w14:textId="77777777">
        <w:trPr>
          <w:trHeight w:val="944"/>
        </w:trPr>
        <w:tc>
          <w:tcPr>
            <w:tcW w:w="1296" w:type="dxa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035B0590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5F12201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noWrap/>
            <w:tcMar/>
            <w:hideMark/>
          </w:tcPr>
          <w:p w:rsidRPr="00F250B6" w:rsidR="00F250B6" w:rsidP="00F250B6" w:rsidRDefault="00F250B6" w14:paraId="1EB25F26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3BF90607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4168" w:type="dxa"/>
            <w:gridSpan w:val="3"/>
            <w:tcBorders>
              <w:top w:val="single" w:color="B2B2B2" w:sz="4" w:space="0"/>
              <w:left w:val="single" w:color="B2B2B2" w:sz="4" w:space="0"/>
              <w:bottom w:val="single" w:color="B2B2B2" w:sz="4" w:space="0"/>
              <w:right w:val="single" w:color="B2B2B2" w:sz="4" w:space="0"/>
            </w:tcBorders>
            <w:shd w:val="clear" w:color="auto" w:fill="FFFFCC"/>
            <w:tcMar/>
            <w:hideMark/>
          </w:tcPr>
          <w:p w:rsidRPr="00F250B6" w:rsidR="00F250B6" w:rsidP="00F250B6" w:rsidRDefault="00F250B6" w14:paraId="5B69107C" w14:textId="7777777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Pr="00F250B6" w:rsidR="00F250B6" w:rsidTr="32CE92A3" w14:paraId="1FE15AD8" w14:textId="77777777">
        <w:trPr>
          <w:trHeight w:val="573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00F250B6" w:rsidRDefault="00F250B6" w14:paraId="18D2E8C7" w14:textId="7777777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32CE92A3" w:rsidRDefault="002013CE" w14:paraId="299A4DC6" w14:textId="2D457DB4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32CE92A3" w:rsidR="002013CE">
              <w:rPr>
                <w:rFonts w:eastAsia="Times New Roman" w:cs="Calibri" w:cstheme="minorAscii"/>
                <w:lang w:eastAsia="en-GB"/>
              </w:rPr>
              <w:t xml:space="preserve">We </w:t>
            </w:r>
            <w:r w:rsidRPr="32CE92A3" w:rsidR="5413A05E">
              <w:rPr>
                <w:rFonts w:eastAsia="Times New Roman" w:cs="Calibri" w:cstheme="minorAscii"/>
                <w:lang w:eastAsia="en-GB"/>
              </w:rPr>
              <w:t xml:space="preserve">have logged in to the </w:t>
            </w:r>
            <w:r w:rsidRPr="32CE92A3" w:rsidR="5413A05E">
              <w:rPr>
                <w:rFonts w:eastAsia="Times New Roman" w:cs="Calibri" w:cstheme="minorAscii"/>
                <w:lang w:eastAsia="en-GB"/>
              </w:rPr>
              <w:t>ocm</w:t>
            </w:r>
            <w:r w:rsidRPr="32CE92A3" w:rsidR="585ADE7A">
              <w:rPr>
                <w:rFonts w:eastAsia="Times New Roman" w:cs="Calibri" w:cstheme="minorAscii"/>
                <w:lang w:eastAsia="en-GB"/>
              </w:rPr>
              <w:t>test</w:t>
            </w:r>
            <w:r w:rsidRPr="32CE92A3" w:rsidR="5413A05E">
              <w:rPr>
                <w:rFonts w:eastAsia="Times New Roman" w:cs="Calibri" w:cstheme="minorAscii"/>
                <w:lang w:eastAsia="en-GB"/>
              </w:rPr>
              <w:t xml:space="preserve"> system and tried to gene</w:t>
            </w:r>
            <w:r w:rsidRPr="32CE92A3" w:rsidR="75E2A450">
              <w:rPr>
                <w:rFonts w:eastAsia="Times New Roman" w:cs="Calibri" w:cstheme="minorAscii"/>
                <w:lang w:eastAsia="en-GB"/>
              </w:rPr>
              <w:t xml:space="preserve">rated requests through batch </w:t>
            </w:r>
            <w:r w:rsidRPr="32CE92A3" w:rsidR="75E2A450">
              <w:rPr>
                <w:rFonts w:eastAsia="Times New Roman" w:cs="Calibri" w:cstheme="minorAscii"/>
                <w:lang w:eastAsia="en-GB"/>
              </w:rPr>
              <w:t>requesting</w:t>
            </w:r>
            <w:r w:rsidRPr="32CE92A3" w:rsidR="54F94A47">
              <w:rPr>
                <w:rFonts w:eastAsia="Times New Roman" w:cs="Calibri" w:cstheme="minorAscii"/>
                <w:lang w:eastAsia="en-GB"/>
              </w:rPr>
              <w:t>.</w:t>
            </w:r>
          </w:p>
          <w:p w:rsidRPr="00F250B6" w:rsidR="00F250B6" w:rsidP="32CE92A3" w:rsidRDefault="002013CE" w14:paraId="781BCDF3" w14:textId="69153E2B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32CE92A3" w:rsidR="54F94A47">
              <w:rPr>
                <w:rFonts w:eastAsia="Times New Roman" w:cs="Calibri" w:cstheme="minorAscii"/>
                <w:lang w:eastAsia="en-GB"/>
              </w:rPr>
              <w:t xml:space="preserve">We selected the multiple </w:t>
            </w:r>
            <w:r w:rsidRPr="32CE92A3" w:rsidR="54F94A47">
              <w:rPr>
                <w:rFonts w:eastAsia="Times New Roman" w:cs="Calibri" w:cstheme="minorAscii"/>
                <w:lang w:eastAsia="en-GB"/>
              </w:rPr>
              <w:t>patients</w:t>
            </w:r>
            <w:r w:rsidRPr="32CE92A3" w:rsidR="54F94A47">
              <w:rPr>
                <w:rFonts w:eastAsia="Times New Roman" w:cs="Calibri" w:cstheme="minorAscii"/>
                <w:lang w:eastAsia="en-GB"/>
              </w:rPr>
              <w:t xml:space="preserve"> popup and searched against patient by typing Audrey.</w:t>
            </w:r>
          </w:p>
          <w:p w:rsidRPr="00F250B6" w:rsidR="00F250B6" w:rsidP="32CE92A3" w:rsidRDefault="002013CE" w14:paraId="6E38C72C" w14:textId="2E446A11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32CE92A3" w:rsidR="5EEC42C9">
              <w:rPr>
                <w:rFonts w:eastAsia="Times New Roman" w:cs="Calibri" w:cstheme="minorAscii"/>
                <w:lang w:eastAsia="en-GB"/>
              </w:rPr>
              <w:t xml:space="preserve">We searched for Test Bob in </w:t>
            </w:r>
            <w:r w:rsidRPr="32CE92A3" w:rsidR="5EEC42C9">
              <w:rPr>
                <w:rFonts w:eastAsia="Times New Roman" w:cs="Calibri" w:cstheme="minorAscii"/>
                <w:lang w:eastAsia="en-GB"/>
              </w:rPr>
              <w:t>datatable</w:t>
            </w:r>
            <w:r w:rsidRPr="32CE92A3" w:rsidR="5EEC42C9">
              <w:rPr>
                <w:rFonts w:eastAsia="Times New Roman" w:cs="Calibri" w:cstheme="minorAscii"/>
                <w:lang w:eastAsia="en-GB"/>
              </w:rPr>
              <w:t xml:space="preserve"> search.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Pr="00F250B6" w:rsidR="00F250B6" w:rsidP="32CE92A3" w:rsidRDefault="00ED4438" w14:paraId="133DDB9F" w14:textId="76F588F7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32CE92A3" w:rsidR="54F94A47">
              <w:rPr>
                <w:rFonts w:eastAsia="Times New Roman" w:cs="Calibri" w:cstheme="minorAscii"/>
                <w:lang w:eastAsia="en-GB"/>
              </w:rPr>
              <w:t xml:space="preserve">When we search against Audrey or any other name the search should work </w:t>
            </w:r>
            <w:r w:rsidRPr="32CE92A3" w:rsidR="54F94A47">
              <w:rPr>
                <w:rFonts w:eastAsia="Times New Roman" w:cs="Calibri" w:cstheme="minorAscii"/>
                <w:lang w:eastAsia="en-GB"/>
              </w:rPr>
              <w:t>correctly</w:t>
            </w:r>
            <w:r w:rsidRPr="32CE92A3" w:rsidR="54F94A47">
              <w:rPr>
                <w:rFonts w:eastAsia="Times New Roman" w:cs="Calibri" w:cstheme="minorAscii"/>
                <w:lang w:eastAsia="en-GB"/>
              </w:rPr>
              <w:t xml:space="preserve"> and it should display all the patients matching that search.</w:t>
            </w:r>
            <w:r w:rsidRPr="32CE92A3" w:rsidR="6779E0EF">
              <w:rPr>
                <w:rFonts w:eastAsia="Times New Roman" w:cs="Calibri" w:cstheme="minorAscii"/>
                <w:lang w:eastAsia="en-GB"/>
              </w:rPr>
              <w:t xml:space="preserve"> The data table search is also working correctly.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Pr="00F250B6" w:rsidR="00F250B6" w:rsidP="32CE92A3" w:rsidRDefault="00F250B6" w14:paraId="471F2752" w14:textId="340A50E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32CE92A3" w:rsidR="3214783D">
              <w:rPr>
                <w:rFonts w:eastAsia="Times New Roman" w:cs="Calibri" w:cstheme="minorAscii"/>
                <w:lang w:eastAsia="en-GB"/>
              </w:rPr>
              <w:t>As Expected</w:t>
            </w:r>
          </w:p>
        </w:tc>
        <w:tc>
          <w:tcPr>
            <w:tcW w:w="416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00F250B6" w:rsidP="00F250B6" w:rsidRDefault="00F250B6" w14:paraId="5A5AA24F" w14:textId="7777777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:rsidRPr="00F250B6" w:rsidR="00C14988" w:rsidP="00F250B6" w:rsidRDefault="00C14988" w14:paraId="11345659" w14:textId="59867578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32CE92A3" w:rsidTr="32CE92A3" w14:paraId="5DA04BF6">
        <w:trPr>
          <w:trHeight w:val="573"/>
        </w:trPr>
        <w:tc>
          <w:tcPr>
            <w:tcW w:w="1296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7BB5F29B" w:rsidP="32CE92A3" w:rsidRDefault="7BB5F29B" w14:paraId="3F244EF6" w14:textId="32182B85">
            <w:pPr>
              <w:pStyle w:val="Normal"/>
              <w:spacing w:line="240" w:lineRule="auto"/>
              <w:jc w:val="center"/>
              <w:rPr>
                <w:rFonts w:eastAsia="Times New Roman" w:cs="Calibri" w:cstheme="minorAscii"/>
                <w:lang w:eastAsia="en-GB"/>
              </w:rPr>
            </w:pPr>
            <w:r w:rsidRPr="32CE92A3" w:rsidR="7BB5F29B">
              <w:rPr>
                <w:rFonts w:eastAsia="Times New Roman" w:cs="Calibri" w:cstheme="minorAsci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7BB5F29B" w:rsidP="32CE92A3" w:rsidRDefault="7BB5F29B" w14:paraId="691F3813" w14:textId="2D457DB4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32CE92A3" w:rsidR="7BB5F29B">
              <w:rPr>
                <w:rFonts w:eastAsia="Times New Roman" w:cs="Calibri" w:cstheme="minorAscii"/>
                <w:lang w:eastAsia="en-GB"/>
              </w:rPr>
              <w:t>We have logged in to the ocmtest system and tried to generated requests through batch requesting.</w:t>
            </w:r>
          </w:p>
          <w:p w:rsidR="7BB5F29B" w:rsidP="32CE92A3" w:rsidRDefault="7BB5F29B" w14:paraId="56723605" w14:textId="0F17F035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32CE92A3" w:rsidR="7BB5F29B">
              <w:rPr>
                <w:rFonts w:eastAsia="Times New Roman" w:cs="Calibri" w:cstheme="minorAscii"/>
                <w:lang w:eastAsia="en-GB"/>
              </w:rPr>
              <w:t xml:space="preserve">We selected the multiple </w:t>
            </w:r>
            <w:r w:rsidRPr="32CE92A3" w:rsidR="7BB5F29B">
              <w:rPr>
                <w:rFonts w:eastAsia="Times New Roman" w:cs="Calibri" w:cstheme="minorAscii"/>
                <w:lang w:eastAsia="en-GB"/>
              </w:rPr>
              <w:t>patients</w:t>
            </w:r>
            <w:r w:rsidRPr="32CE92A3" w:rsidR="7BB5F29B">
              <w:rPr>
                <w:rFonts w:eastAsia="Times New Roman" w:cs="Calibri" w:cstheme="minorAscii"/>
                <w:lang w:eastAsia="en-GB"/>
              </w:rPr>
              <w:t xml:space="preserve"> popup and searched against patient by typing Benjy.</w:t>
            </w:r>
          </w:p>
          <w:p w:rsidR="7BB5F29B" w:rsidP="32CE92A3" w:rsidRDefault="7BB5F29B" w14:paraId="0231B957" w14:textId="2E8E4F84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32CE92A3" w:rsidR="7BB5F29B">
              <w:rPr>
                <w:rFonts w:eastAsia="Times New Roman" w:cs="Calibri" w:cstheme="minorAscii"/>
                <w:lang w:eastAsia="en-GB"/>
              </w:rPr>
              <w:t xml:space="preserve">We searched for Test Caroline in </w:t>
            </w:r>
            <w:r w:rsidRPr="32CE92A3" w:rsidR="7BB5F29B">
              <w:rPr>
                <w:rFonts w:eastAsia="Times New Roman" w:cs="Calibri" w:cstheme="minorAscii"/>
                <w:lang w:eastAsia="en-GB"/>
              </w:rPr>
              <w:t>datatable</w:t>
            </w:r>
            <w:r w:rsidRPr="32CE92A3" w:rsidR="7BB5F29B">
              <w:rPr>
                <w:rFonts w:eastAsia="Times New Roman" w:cs="Calibri" w:cstheme="minorAscii"/>
                <w:lang w:eastAsia="en-GB"/>
              </w:rPr>
              <w:t xml:space="preserve"> search.</w:t>
            </w:r>
          </w:p>
          <w:p w:rsidR="32CE92A3" w:rsidP="32CE92A3" w:rsidRDefault="32CE92A3" w14:paraId="662A574A" w14:textId="73F1E0D9">
            <w:pPr>
              <w:pStyle w:val="Normal"/>
              <w:spacing w:line="240" w:lineRule="auto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color="auto" w:sz="4" w:space="0"/>
              <w:left w:val="nil"/>
              <w:bottom w:val="single" w:color="auto" w:sz="4" w:space="0"/>
              <w:right w:val="single" w:color="auto" w:sz="4" w:space="0"/>
            </w:tcBorders>
            <w:shd w:val="clear" w:color="auto" w:fill="auto"/>
            <w:tcMar/>
            <w:hideMark/>
          </w:tcPr>
          <w:p w:rsidR="32CE92A3" w:rsidP="32CE92A3" w:rsidRDefault="32CE92A3" w14:paraId="41465957" w14:textId="76F588F7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32CE92A3" w:rsidR="32CE92A3">
              <w:rPr>
                <w:rFonts w:eastAsia="Times New Roman" w:cs="Calibri" w:cstheme="minorAscii"/>
                <w:lang w:eastAsia="en-GB"/>
              </w:rPr>
              <w:t xml:space="preserve">When we search against Audrey or any other name the search should work </w:t>
            </w:r>
            <w:r w:rsidRPr="32CE92A3" w:rsidR="32CE92A3">
              <w:rPr>
                <w:rFonts w:eastAsia="Times New Roman" w:cs="Calibri" w:cstheme="minorAscii"/>
                <w:lang w:eastAsia="en-GB"/>
              </w:rPr>
              <w:t>correctly</w:t>
            </w:r>
            <w:r w:rsidRPr="32CE92A3" w:rsidR="32CE92A3">
              <w:rPr>
                <w:rFonts w:eastAsia="Times New Roman" w:cs="Calibri" w:cstheme="minorAscii"/>
                <w:lang w:eastAsia="en-GB"/>
              </w:rPr>
              <w:t xml:space="preserve"> and it should display all the patients matching that search.</w:t>
            </w:r>
            <w:r w:rsidRPr="32CE92A3" w:rsidR="32CE92A3">
              <w:rPr>
                <w:rFonts w:eastAsia="Times New Roman" w:cs="Calibri" w:cstheme="minorAscii"/>
                <w:lang w:eastAsia="en-GB"/>
              </w:rPr>
              <w:t xml:space="preserve"> The data table search is also working correctly.</w:t>
            </w:r>
          </w:p>
        </w:tc>
        <w:tc>
          <w:tcPr>
            <w:tcW w:w="3890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2D3AC25D" w:rsidP="32CE92A3" w:rsidRDefault="2D3AC25D" w14:paraId="343CD843" w14:textId="340A50E2">
            <w:pPr>
              <w:pStyle w:val="Normal"/>
              <w:bidi w:val="0"/>
              <w:spacing w:before="0" w:beforeAutospacing="off" w:after="0" w:afterAutospacing="off" w:line="240" w:lineRule="auto"/>
              <w:ind w:left="0" w:right="0"/>
              <w:jc w:val="left"/>
              <w:rPr>
                <w:rFonts w:eastAsia="Times New Roman" w:cs="Calibri" w:cstheme="minorAscii"/>
                <w:lang w:eastAsia="en-GB"/>
              </w:rPr>
            </w:pPr>
            <w:r w:rsidRPr="32CE92A3" w:rsidR="2D3AC25D">
              <w:rPr>
                <w:rFonts w:eastAsia="Times New Roman" w:cs="Calibri" w:cstheme="minorAscii"/>
                <w:lang w:eastAsia="en-GB"/>
              </w:rPr>
              <w:t>As Expected</w:t>
            </w:r>
          </w:p>
          <w:p w:rsidR="32CE92A3" w:rsidP="32CE92A3" w:rsidRDefault="32CE92A3" w14:paraId="4BB531C0" w14:textId="4A79E9A6">
            <w:pPr>
              <w:pStyle w:val="Normal"/>
              <w:spacing w:line="240" w:lineRule="auto"/>
              <w:jc w:val="left"/>
              <w:rPr>
                <w:rFonts w:eastAsia="Times New Roman" w:cs="Calibri" w:cstheme="minorAscii"/>
                <w:lang w:eastAsia="en-GB"/>
              </w:rPr>
            </w:pPr>
          </w:p>
        </w:tc>
        <w:tc>
          <w:tcPr>
            <w:tcW w:w="4168" w:type="dxa"/>
            <w:gridSpan w:val="3"/>
            <w:tcBorders>
              <w:top w:val="single" w:color="auto" w:sz="4" w:space="0"/>
              <w:left w:val="nil"/>
              <w:bottom w:val="single" w:color="auto" w:sz="4" w:space="0"/>
              <w:right w:val="single" w:color="000000" w:themeColor="text1" w:sz="4" w:space="0"/>
            </w:tcBorders>
            <w:shd w:val="clear" w:color="auto" w:fill="auto"/>
            <w:tcMar/>
            <w:hideMark/>
          </w:tcPr>
          <w:p w:rsidR="2D3AC25D" w:rsidP="32CE92A3" w:rsidRDefault="2D3AC25D" w14:paraId="41B0095E" w14:textId="29C654C4">
            <w:pPr>
              <w:pStyle w:val="Normal"/>
              <w:spacing w:line="240" w:lineRule="auto"/>
              <w:rPr>
                <w:rFonts w:eastAsia="Times New Roman" w:cs="Calibri" w:cstheme="minorAscii"/>
                <w:lang w:eastAsia="en-GB"/>
              </w:rPr>
            </w:pPr>
            <w:r w:rsidRPr="32CE92A3" w:rsidR="2D3AC25D">
              <w:rPr>
                <w:rFonts w:eastAsia="Times New Roman" w:cs="Calibri" w:cstheme="minorAscii"/>
                <w:lang w:eastAsia="en-GB"/>
              </w:rPr>
              <w:t>Pass</w:t>
            </w:r>
          </w:p>
        </w:tc>
      </w:tr>
    </w:tbl>
    <w:p w:rsidR="7E04DABB" w:rsidP="7E04DABB" w:rsidRDefault="7E04DABB" w14:paraId="0D505A2D" w14:noSpellErr="1" w14:textId="434EE113">
      <w:pPr>
        <w:pStyle w:val="Normal"/>
        <w:rPr>
          <w:rFonts w:cs="Calibri" w:cstheme="minorAscii"/>
        </w:rPr>
      </w:pPr>
    </w:p>
    <w:sectPr w:rsidRPr="00F250B6" w:rsidR="006938D0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A4576"/>
    <w:rsid w:val="001F79B8"/>
    <w:rsid w:val="002013CE"/>
    <w:rsid w:val="00393168"/>
    <w:rsid w:val="005A0350"/>
    <w:rsid w:val="006938D0"/>
    <w:rsid w:val="006F7E32"/>
    <w:rsid w:val="008357CF"/>
    <w:rsid w:val="00A24110"/>
    <w:rsid w:val="00A84407"/>
    <w:rsid w:val="00C14988"/>
    <w:rsid w:val="00C307BB"/>
    <w:rsid w:val="00C4618F"/>
    <w:rsid w:val="00DB5811"/>
    <w:rsid w:val="00DC650B"/>
    <w:rsid w:val="00E0251A"/>
    <w:rsid w:val="00ED4438"/>
    <w:rsid w:val="00F250B6"/>
    <w:rsid w:val="0184B7E1"/>
    <w:rsid w:val="03BBC9F3"/>
    <w:rsid w:val="0412F8D3"/>
    <w:rsid w:val="04DA1DA9"/>
    <w:rsid w:val="062216B4"/>
    <w:rsid w:val="07440FC2"/>
    <w:rsid w:val="07C4E804"/>
    <w:rsid w:val="0892DBED"/>
    <w:rsid w:val="091334A7"/>
    <w:rsid w:val="09EF30FE"/>
    <w:rsid w:val="0B520C36"/>
    <w:rsid w:val="0BA79504"/>
    <w:rsid w:val="0D65697E"/>
    <w:rsid w:val="0F29BE35"/>
    <w:rsid w:val="0FD09D12"/>
    <w:rsid w:val="10809806"/>
    <w:rsid w:val="123D2EE2"/>
    <w:rsid w:val="12B88590"/>
    <w:rsid w:val="13D9DB43"/>
    <w:rsid w:val="14A40E35"/>
    <w:rsid w:val="18B009AB"/>
    <w:rsid w:val="1B23C1B2"/>
    <w:rsid w:val="1B3BE8C7"/>
    <w:rsid w:val="1B72F8B7"/>
    <w:rsid w:val="1BFC95A3"/>
    <w:rsid w:val="1C739BDC"/>
    <w:rsid w:val="1C75E624"/>
    <w:rsid w:val="1CBF9213"/>
    <w:rsid w:val="1DC5220C"/>
    <w:rsid w:val="1F1F4B2F"/>
    <w:rsid w:val="200C27C5"/>
    <w:rsid w:val="21013668"/>
    <w:rsid w:val="210D8EB0"/>
    <w:rsid w:val="21154965"/>
    <w:rsid w:val="218A7EC3"/>
    <w:rsid w:val="22662CC4"/>
    <w:rsid w:val="22FAC20A"/>
    <w:rsid w:val="23A5D528"/>
    <w:rsid w:val="23FBF484"/>
    <w:rsid w:val="265DEFE6"/>
    <w:rsid w:val="26AFFABD"/>
    <w:rsid w:val="275A374C"/>
    <w:rsid w:val="27AC86DF"/>
    <w:rsid w:val="288E6C6C"/>
    <w:rsid w:val="2AF82713"/>
    <w:rsid w:val="2B7DC0C9"/>
    <w:rsid w:val="2C1FA52F"/>
    <w:rsid w:val="2C4E473E"/>
    <w:rsid w:val="2C93F774"/>
    <w:rsid w:val="2D3AC25D"/>
    <w:rsid w:val="2D70D3B0"/>
    <w:rsid w:val="2E131D43"/>
    <w:rsid w:val="2E24A254"/>
    <w:rsid w:val="2E2FC7D5"/>
    <w:rsid w:val="2F240267"/>
    <w:rsid w:val="2FBE8DA4"/>
    <w:rsid w:val="2FCB9836"/>
    <w:rsid w:val="300D4C4A"/>
    <w:rsid w:val="3214783D"/>
    <w:rsid w:val="3291728F"/>
    <w:rsid w:val="329BE8AB"/>
    <w:rsid w:val="32CE92A3"/>
    <w:rsid w:val="32EA109B"/>
    <w:rsid w:val="330427D8"/>
    <w:rsid w:val="3347AA51"/>
    <w:rsid w:val="334CE4E7"/>
    <w:rsid w:val="3564B6FE"/>
    <w:rsid w:val="35CF501F"/>
    <w:rsid w:val="35D3896D"/>
    <w:rsid w:val="3659CB1C"/>
    <w:rsid w:val="367F4B13"/>
    <w:rsid w:val="3701F27D"/>
    <w:rsid w:val="3705BFCB"/>
    <w:rsid w:val="371A3A2C"/>
    <w:rsid w:val="375E2973"/>
    <w:rsid w:val="37B3B827"/>
    <w:rsid w:val="38821217"/>
    <w:rsid w:val="38AFD2BD"/>
    <w:rsid w:val="39FECE62"/>
    <w:rsid w:val="3BB40F13"/>
    <w:rsid w:val="3BF614B2"/>
    <w:rsid w:val="3D164832"/>
    <w:rsid w:val="3DD1994E"/>
    <w:rsid w:val="3EE9D86B"/>
    <w:rsid w:val="3F6D69AF"/>
    <w:rsid w:val="40B641D3"/>
    <w:rsid w:val="40D08428"/>
    <w:rsid w:val="41912BF2"/>
    <w:rsid w:val="43BBC8B7"/>
    <w:rsid w:val="43E399D3"/>
    <w:rsid w:val="444FFA07"/>
    <w:rsid w:val="455C25D0"/>
    <w:rsid w:val="4721CC10"/>
    <w:rsid w:val="47371A8C"/>
    <w:rsid w:val="48611976"/>
    <w:rsid w:val="48EC1C43"/>
    <w:rsid w:val="49C89067"/>
    <w:rsid w:val="4A0380AF"/>
    <w:rsid w:val="4A319F2B"/>
    <w:rsid w:val="4B2CE22D"/>
    <w:rsid w:val="4BBA2C38"/>
    <w:rsid w:val="4CE7D4C8"/>
    <w:rsid w:val="4D6209C0"/>
    <w:rsid w:val="4DB5E56E"/>
    <w:rsid w:val="4DDF4AF7"/>
    <w:rsid w:val="4FD955A9"/>
    <w:rsid w:val="51274B60"/>
    <w:rsid w:val="52B2BC1A"/>
    <w:rsid w:val="539D5AD8"/>
    <w:rsid w:val="53CA3D00"/>
    <w:rsid w:val="5413A05E"/>
    <w:rsid w:val="54F94A47"/>
    <w:rsid w:val="580BB6DA"/>
    <w:rsid w:val="585ADE7A"/>
    <w:rsid w:val="5861458E"/>
    <w:rsid w:val="58889B51"/>
    <w:rsid w:val="59058B64"/>
    <w:rsid w:val="59272DDF"/>
    <w:rsid w:val="592F9F7E"/>
    <w:rsid w:val="5B53F73C"/>
    <w:rsid w:val="5B650EAF"/>
    <w:rsid w:val="5BC03C13"/>
    <w:rsid w:val="5BF1D2A5"/>
    <w:rsid w:val="5D14E262"/>
    <w:rsid w:val="5E75DC7D"/>
    <w:rsid w:val="5EB10CF6"/>
    <w:rsid w:val="5EEC42C9"/>
    <w:rsid w:val="5EF38261"/>
    <w:rsid w:val="5F5CB80E"/>
    <w:rsid w:val="5F9765D2"/>
    <w:rsid w:val="5FCB17FF"/>
    <w:rsid w:val="606C6620"/>
    <w:rsid w:val="61099185"/>
    <w:rsid w:val="61258EE7"/>
    <w:rsid w:val="61323FC4"/>
    <w:rsid w:val="62CE1025"/>
    <w:rsid w:val="63C4C233"/>
    <w:rsid w:val="643FE725"/>
    <w:rsid w:val="65DBB786"/>
    <w:rsid w:val="65F48065"/>
    <w:rsid w:val="66A53C74"/>
    <w:rsid w:val="674FEB0B"/>
    <w:rsid w:val="6779E0EF"/>
    <w:rsid w:val="68039666"/>
    <w:rsid w:val="688AFA72"/>
    <w:rsid w:val="690A3CCD"/>
    <w:rsid w:val="6A0F7221"/>
    <w:rsid w:val="6A8364F0"/>
    <w:rsid w:val="6AA60D2E"/>
    <w:rsid w:val="6AC48A60"/>
    <w:rsid w:val="6ADF2C92"/>
    <w:rsid w:val="6B218092"/>
    <w:rsid w:val="6B374430"/>
    <w:rsid w:val="6B77EC7C"/>
    <w:rsid w:val="6BF7B209"/>
    <w:rsid w:val="6C356873"/>
    <w:rsid w:val="6CA9DE6C"/>
    <w:rsid w:val="6E4CCAD4"/>
    <w:rsid w:val="6EE2E344"/>
    <w:rsid w:val="6F0D4542"/>
    <w:rsid w:val="6F6F55A9"/>
    <w:rsid w:val="70A17C5E"/>
    <w:rsid w:val="725E486D"/>
    <w:rsid w:val="7445D717"/>
    <w:rsid w:val="7462B053"/>
    <w:rsid w:val="75E2A450"/>
    <w:rsid w:val="76FA1184"/>
    <w:rsid w:val="7767ECF2"/>
    <w:rsid w:val="77959937"/>
    <w:rsid w:val="79C3BAA3"/>
    <w:rsid w:val="79DC1676"/>
    <w:rsid w:val="7A9455BB"/>
    <w:rsid w:val="7BB5F29B"/>
    <w:rsid w:val="7BC50892"/>
    <w:rsid w:val="7BD1D845"/>
    <w:rsid w:val="7C3A2586"/>
    <w:rsid w:val="7C5FEEDF"/>
    <w:rsid w:val="7C690A5A"/>
    <w:rsid w:val="7C79DB5E"/>
    <w:rsid w:val="7CEDBF5B"/>
    <w:rsid w:val="7D19AA68"/>
    <w:rsid w:val="7E04DABB"/>
    <w:rsid w:val="7E0CB0CA"/>
    <w:rsid w:val="7E274B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3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theme" Target="theme/theme1.xml" Id="rId5" /><Relationship Type="http://schemas.openxmlformats.org/officeDocument/2006/relationships/fontTable" Target="fontTable.xml" Id="rId4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Jayesh Jain</dc:creator>
  <keywords/>
  <dc:description/>
  <lastModifiedBy>FA19-BCS-143</lastModifiedBy>
  <revision>15</revision>
  <dcterms:created xsi:type="dcterms:W3CDTF">2023-04-05T16:12:00.0000000Z</dcterms:created>
  <dcterms:modified xsi:type="dcterms:W3CDTF">2023-04-29T09:44:41.1540415Z</dcterms:modified>
</coreProperties>
</file>